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rhubarbe fraise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p w:rsidR="00827634" w:rsidRPr="0069446B" w:rsidP="009E5102" w14:paraId="29F388B8" w14:textId="4336E5B9">
      <w:pPr>
        <w:pStyle w:val="SDSTextNormal"/>
        <w:rPr>
          <w:noProof/>
        </w:rPr>
      </w:pPr>
      <w:r w:rsidRPr="0069446B">
        <w:rPr>
          <w:noProof/>
        </w:rPr>
        <w:t>Not classified</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Pr>
          <w:noProof/>
        </w:rPr>
        <w:t>To our knowledge, this product does not present any particular risk, provided it is handled in accordance with good occupational hygiene and safety practic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501 - Dispose of contents and container to a sorting center, in accordance with local regulations.</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ains ethyl 2,3-epoxy-3-phenylbutyrate. May produce an allergic reac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ethyl 2,3-epoxy-3-phenylbutyr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7-83-8</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061-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br/>
              <w:t>Aquatic Chronic 2, H411</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Wash skin with plenty of water.</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one under normal conditions. Dust may cause irritation in skin folds or by contact in combination with tight clothing.</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te spillage area.</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ruity. Green.</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ethyl 2,3-epoxy-3-phenylbutyrate (77-83-8)</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bodyweight Animal: rat, Guideline: OECD Guideline 402 (Acute Dermal Toxicity), Guideline: EU Method B.3 (Acute Toxicity (Dermal))</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ethyl 2,3-epoxy-3-phenylbutyrate (77-83-8)</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sidR="00FA7F7F">
              <w:rPr>
                <w:noProof/>
                <w:lang w:val="fr-BE"/>
              </w:rPr>
              <w:t>500 mg/kg bodyweight Animal: rat</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gt; 1000 mg/kg bodyweight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rhubarbe frais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he product is not considered harmful to aquatic organisms nor to cause long-term adverse effects in the environ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t classified (Based on available data, the classification criteria are not me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ethyl 2,3-epoxy-3-phenylbutyrate (77-83-8)</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4.2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2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36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42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rhubarbe frais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ethyl 2,3-epoxy-3-phenylbutyrate (77-83-8)</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ethyl 2,3-epoxy-3-phenylbutyr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ethyl 2,3-epoxy-3-phenylbutyr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Hazardous to the aquatic environment – Chronic Hazard, Category 2</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ains ethyl 2,3-epoxy-3-phenylbutyrate. May produce an allergic reaction.</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6/9/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9</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6/9/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rhubarbe frais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rhubarbe frais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6/9/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5E8458EE-CB37-4836-AE20-8194EE4CE525}"/>
</file>

<file path=customXml/itemProps3.xml><?xml version="1.0" encoding="utf-8"?>
<ds:datastoreItem xmlns:ds="http://schemas.openxmlformats.org/officeDocument/2006/customXml" ds:itemID="{DD1A406B-01B8-4C4C-97CE-490BA35502A1}"/>
</file>

<file path=customXml/itemProps4.xml><?xml version="1.0" encoding="utf-8"?>
<ds:datastoreItem xmlns:ds="http://schemas.openxmlformats.org/officeDocument/2006/customXml" ds:itemID="{D64E669E-4F72-4F06-AE88-A3A66ED06EF8}"/>
</file>

<file path=docProps/app.xml><?xml version="1.0" encoding="utf-8"?>
<Properties xmlns="http://schemas.openxmlformats.org/officeDocument/2006/extended-properties" xmlns:vt="http://schemas.openxmlformats.org/officeDocument/2006/docPropsVTypes">
  <Template>Normal</Template>
  <TotalTime>219</TotalTime>
  <Pages>9</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